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Abu</w:t>
      </w:r>
      <w:r>
        <w:t xml:space="preserve"> </w:t>
      </w:r>
      <w:r>
        <w:t xml:space="preserve">Dhabi</w:t>
      </w:r>
    </w:p>
    <w:bookmarkStart w:id="21" w:name="internship-application-letter"/>
    <w:p>
      <w:pPr>
        <w:pStyle w:val="Heading1"/>
      </w:pPr>
      <w:r>
        <w:t xml:space="preserve">Internship Application Letter</w:t>
      </w:r>
    </w:p>
    <w:bookmarkStart w:id="20" w:name="X67563400f097a1c3cb24c852434efb6cb73bfaf"/>
    <w:p>
      <w:pPr>
        <w:pStyle w:val="Heading2"/>
      </w:pPr>
      <w:r>
        <w:t xml:space="preserve">Plumber Internship Opportunity - United Arab Emirates Abu Dhabi</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Abu Dhabi, United Arab Emirates</w:t>
      </w:r>
    </w:p>
    <w:bookmarkStart w:id="22" w:name="X28568d46f950d41693ac9376ad476c60977ac3a"/>
    <w:p>
      <w:pPr>
        <w:pStyle w:val="Heading2"/>
      </w:pPr>
      <w:r>
        <w:t xml:space="preserve">Subject: Application for Plumber Internship Position</w:t>
      </w:r>
    </w:p>
    <w:bookmarkEnd w:id="22"/>
    <w:p>
      <w:pPr>
        <w:pStyle w:val="FirstParagraph"/>
      </w:pPr>
      <w:r>
        <w:t xml:space="preserve">Dear Hiring Manager,</w:t>
      </w:r>
    </w:p>
    <w:p>
      <w:pPr>
        <w:pStyle w:val="BodyText"/>
      </w:pPr>
      <w:r>
        <w:t xml:space="preserve">I am writing with immense enthusiasm to express my strong interest in the Plumber Internship position within your esteemed organization, as advertised for opportunities in Abu Dhabi, United Arab Emirates. As a dedicated and ambitious individual currently pursuing advanced training in plumbing systems at [Your Institution], I have meticulously prepared myself to contribute meaningfully to the construction and maintenance infrastructure that defines Abu Dhabi's remarkable urban landscape. My application represents not merely an opportunity but a passionate commitment to becoming part of the skilled workforce shaping the sustainable future of this dynamic emirate.</w:t>
      </w:r>
    </w:p>
    <w:p>
      <w:pPr>
        <w:pStyle w:val="BodyText"/>
      </w:pPr>
      <w:r>
        <w:t xml:space="preserve">The United Arab Emirates, particularly Abu Dhabi, has consistently demonstrated extraordinary vision in urban development through projects like Masdar City, Yas Island, and the ongoing expansion of Al Reem Island. These initiatives demand plumbing professionals who understand both traditional techniques and cutting-edge sustainable systems – precisely why I am eager to apply for this Internship Application Letter opportunity. Having studied UAE-specific building codes (including Abu Dhabi Civil Defense Regulations) and climate-responsive plumbing solutions during my academic program, I recognize that modern plumbing in Abu Dhabi requires specialized knowledge beyond standard training. The extreme desert climate necessitates water conservation systems, efficient greywater recycling, and corrosion-resistant materials – all areas where I have focused my studies.</w:t>
      </w:r>
    </w:p>
    <w:p>
      <w:pPr>
        <w:pStyle w:val="BodyText"/>
      </w:pPr>
      <w:r>
        <w:t xml:space="preserve">My technical foundation includes comprehensive coursework in hydronic systems, drainage design for high-occupancy structures (crucial for Abu Dhabi's skyscrapers), and commercial HVAC integration. During my recent certification at [Vocational School/Certificate Program], I mastered pipefitting techniques using copper, PVC, and PEX systems while adhering to the Gulf Cooperation Council (GCC) standards that govern all construction in the United Arab Emirates. What truly distinguishes me is my hands-on experience: I assisted in retrofitting a 200-unit residential complex in Dubai with low-flow fixtures and rainwater harvesting systems – a project directly relevant to Abu Dhabi's sustainability goals under Vision 2030. This practical exposure taught me to navigate tight deadlines while maintaining safety compliance, an essential skill for any plumbing internship in Abu Dhabi's fast-paced construction environment.</w:t>
      </w:r>
    </w:p>
    <w:p>
      <w:pPr>
        <w:pStyle w:val="BodyText"/>
      </w:pPr>
      <w:r>
        <w:t xml:space="preserve">I understand that the role of a Plumber Intern in Abu Dhabi extends beyond technical proficiency. The United Arab Emirates places exceptional emphasis on cultural sensitivity and workplace harmony within its diverse labor force. Having volunteered with an expatriate community project in [Your City], I developed strong cross-cultural communication skills – understanding how to collaborate effectively with teams from South Asia, the Middle East, and Europe, which mirrors Abu Dhabi's workforce composition. I have also completed mandatory UAE safety training modules covering workplace hazards specific to desert conditions (such as heat stress management and sand-related equipment challenges), ensuring my readiness for immediate contribution.</w:t>
      </w:r>
    </w:p>
    <w:p>
      <w:pPr>
        <w:pStyle w:val="BodyText"/>
      </w:pPr>
      <w:r>
        <w:t xml:space="preserve">What excites me most about this Internship Application Letter opportunity is the chance to learn from Abu Dhabi's leading plumbing professionals. I have followed [Company Name]'s work on projects like the Louvre Abu Dhabi Museum and Yas Mall, recognizing your commitment to precision and innovation. Your company's emphasis on apprenticeship programs aligns perfectly with my learning philosophy: I believe true mastery comes from observing industry veterans while actively participating in real-world projects under expert guidance. As a Plumber intern, I will diligently document all procedures, maintain meticulous safety logs (in compliance with Abu Dhabi Municipality requirements), and seek opportunities to assist in system design modifications for energy efficiency – an area where my academic research focused on solar-assisted water heating systems could prove valuable.</w:t>
      </w:r>
    </w:p>
    <w:p>
      <w:pPr>
        <w:pStyle w:val="BodyText"/>
      </w:pPr>
      <w:r>
        <w:t xml:space="preserve">I am acutely aware that plumbing in the United Arab Emirates requires specialized adaptation. The high mineral content in Abu Dhabi's groundwater demands corrosion-resistant installations, while the extreme summer temperatures (often exceeding 50°C) necessitate unique material tolerances for pipe systems. My recent academic project analyzed these challenges by designing a pressure-compensating drainage system for a proposed hotel in Al Ain – an exercise directly applicable to Abu Dhabi's infrastructure needs. I am equally prepared to master local standards like the Abu Dhabi Sewage and Drainage Code, which mandates specific installation protocols for high-rise buildings common across the emirate.</w:t>
      </w:r>
    </w:p>
    <w:p>
      <w:pPr>
        <w:pStyle w:val="BodyText"/>
      </w:pPr>
      <w:r>
        <w:t xml:space="preserve">Beyond technical skills, I bring qualities essential for success in Abu Dhabi's professional environment. My colleagues at [Institution] consistently describe me as a detail-oriented problem-solver who takes initiative without compromising safety. During my previous internship with [Previous Company], I identified and resolved a recurring leak issue in their commercial plumbing system before it escalated – an experience that reinforced my belief that preventative maintenance is as crucial as reactive repairs. I am fluent in English and have basic Arabic proficiency (A1 level), which will facilitate effective communication on-site. Moreover, I hold a valid UAE work permit sponsorship eligibility and am prepared to relocate immediately upon acceptance.</w:t>
      </w:r>
    </w:p>
    <w:p>
      <w:pPr>
        <w:pStyle w:val="BodyText"/>
      </w:pPr>
      <w:r>
        <w:t xml:space="preserve">The United Arab Emirates' rapid development creates unprecedented demand for skilled plumbing professionals who understand both international standards and local conditions. My academic rigor, practical experience with climate-adaptive systems, cultural awareness, and unwavering commitment to safety make me uniquely positioned to contribute from day one of this internship. I am eager to apply my knowledge of sustainable plumbing solutions while learning from Abu Dhabi's industry leaders – a partnership that would benefit both my career growth and [Company Name]'s ongoing success in building the UAE's future infrastructure.</w:t>
      </w:r>
    </w:p>
    <w:p>
      <w:pPr>
        <w:pStyle w:val="BodyText"/>
      </w:pPr>
      <w:r>
        <w:t xml:space="preserve">Thank you for considering this Internship Application Letter. I have attached my resume detailing my technical certifications, academic projects, and references from professionals at [Previous Company/Institution]. I welcome the opportunity to discuss how my skills in plumbing systems design and maintenance align with your team's needs during an interview at your earliest convenience. I am available immediately for a meeting via video call or in person upon arrival in Abu Dhabi.</w:t>
      </w:r>
    </w:p>
    <w:p>
      <w:pPr>
        <w:pStyle w:val="BodyText"/>
      </w:pPr>
      <w:r>
        <w:t xml:space="preserve">With sincere appreciation for the opportunity to contribute to Abu Dhabi's remarkable development journey,</w:t>
      </w:r>
    </w:p>
    <w:p>
      <w:pPr>
        <w:pStyle w:val="BodyText"/>
      </w:pPr>
      <w:r>
        <w:t xml:space="preserve">[Your Full Name]</w:t>
      </w:r>
    </w:p>
    <w:p>
      <w:pPr>
        <w:pStyle w:val="BodyText"/>
      </w:pPr>
      <w:r>
        <w:t xml:space="preserve">Plumber Internship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Abu Dhabi</dc:title>
  <dc:creator/>
  <dc:language>en</dc:language>
  <cp:keywords/>
  <dcterms:created xsi:type="dcterms:W3CDTF">2026-07-23T07:17:45Z</dcterms:created>
  <dcterms:modified xsi:type="dcterms:W3CDTF">2026-07-23T07:17:45Z</dcterms:modified>
</cp:coreProperties>
</file>

<file path=docProps/custom.xml><?xml version="1.0" encoding="utf-8"?>
<Properties xmlns="http://schemas.openxmlformats.org/officeDocument/2006/custom-properties" xmlns:vt="http://schemas.openxmlformats.org/officeDocument/2006/docPropsVTypes"/>
</file>